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3041D" w14:textId="77777777" w:rsidR="00ED0503" w:rsidRPr="00ED0503" w:rsidRDefault="00ED0503" w:rsidP="00ED0503">
      <w:pPr>
        <w:spacing w:after="0" w:line="240" w:lineRule="auto"/>
        <w:rPr>
          <w:rFonts w:asciiTheme="minorHAnsi" w:eastAsiaTheme="minorHAnsi" w:hAnsiTheme="minorHAnsi" w:cstheme="minorBidi"/>
        </w:rPr>
      </w:pPr>
      <w:r w:rsidRPr="00ED0503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0" locked="0" layoutInCell="1" hidden="0" allowOverlap="1" wp14:anchorId="4EC57DFA" wp14:editId="097ECF04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C4184E1" w14:textId="77777777" w:rsidR="00ED0503" w:rsidRPr="00ED0503" w:rsidRDefault="00ED0503" w:rsidP="00ED0503">
      <w:pPr>
        <w:rPr>
          <w:lang w:val="sr-Latn-RS"/>
        </w:rPr>
      </w:pPr>
    </w:p>
    <w:p w14:paraId="58939C5B" w14:textId="77777777" w:rsidR="00ED0503" w:rsidRPr="00ED0503" w:rsidRDefault="00ED0503" w:rsidP="00ED0503">
      <w:pPr>
        <w:rPr>
          <w:lang w:val="sr-Latn-RS"/>
        </w:rPr>
      </w:pPr>
    </w:p>
    <w:p w14:paraId="31E22920" w14:textId="77777777" w:rsidR="00ED0503" w:rsidRPr="00ED0503" w:rsidRDefault="00ED0503" w:rsidP="00ED0503">
      <w:pPr>
        <w:rPr>
          <w:lang w:val="sr-Latn-RS"/>
        </w:rPr>
      </w:pPr>
    </w:p>
    <w:p w14:paraId="4C5070D7" w14:textId="77777777" w:rsidR="00ED0503" w:rsidRPr="00ED0503" w:rsidRDefault="00ED0503" w:rsidP="00ED050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ED0503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0702A8B4" w14:textId="2D83AD33" w:rsidR="00ED0503" w:rsidRPr="00ED0503" w:rsidRDefault="006717C0" w:rsidP="00ED050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6717C0">
        <w:rPr>
          <w:rFonts w:ascii="Times New Roman" w:hAnsi="Times New Roman" w:cs="Times New Roman"/>
          <w:bCs/>
          <w:sz w:val="44"/>
          <w:szCs w:val="44"/>
          <w:lang w:val="sr-Latn-RS"/>
        </w:rPr>
        <w:t>odjave korisnika</w:t>
      </w:r>
    </w:p>
    <w:p w14:paraId="0C0EC295" w14:textId="13BEA7B9" w:rsidR="00ED0503" w:rsidRPr="00ED0503" w:rsidRDefault="00ED0503" w:rsidP="00ED0503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ED0503">
        <w:rPr>
          <w:rFonts w:ascii="Times New Roman" w:hAnsi="Times New Roman" w:cs="Times New Roman"/>
          <w:bCs/>
          <w:sz w:val="32"/>
          <w:szCs w:val="32"/>
          <w:lang w:val="sr-Latn-RS"/>
        </w:rPr>
        <w:t>Verzija 1.</w:t>
      </w:r>
      <w:r w:rsidR="008C275E">
        <w:rPr>
          <w:rFonts w:ascii="Times New Roman" w:hAnsi="Times New Roman" w:cs="Times New Roman"/>
          <w:bCs/>
          <w:sz w:val="32"/>
          <w:szCs w:val="32"/>
          <w:lang w:val="sr-Latn-RS"/>
        </w:rPr>
        <w:t>1</w:t>
      </w:r>
    </w:p>
    <w:p w14:paraId="2D4B82A8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4E0272B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64B890A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AD53E77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1CA4268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7626E45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62D026B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7C282F0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C25F047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67FAB62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ADEB567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CE21259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7E6C9AE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BD400E3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bookmarkStart w:id="0" w:name="_GoBack"/>
      <w:bookmarkEnd w:id="0"/>
    </w:p>
    <w:p w14:paraId="2F32D4CA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ED0503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4C1A186F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ED0503" w:rsidRPr="00ED0503" w14:paraId="33A4CA3F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20282601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1" w:name="_heading=h.gjdgxs" w:colFirst="0" w:colLast="0"/>
            <w:bookmarkEnd w:id="1"/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3F46B95F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17425685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66FDDA18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ED0503" w:rsidRPr="00ED0503" w14:paraId="7EC0C754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53EFB292" w14:textId="4492F7C6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ED0503">
              <w:rPr>
                <w:b/>
                <w:sz w:val="28"/>
                <w:szCs w:val="28"/>
                <w:lang w:val="sr-Latn-RS"/>
              </w:rPr>
              <w:t>07.</w:t>
            </w:r>
            <w:r w:rsidR="008C275E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ED0503">
              <w:rPr>
                <w:b/>
                <w:sz w:val="28"/>
                <w:szCs w:val="28"/>
                <w:lang w:val="sr-Latn-RS"/>
              </w:rPr>
              <w:t>03.</w:t>
            </w:r>
            <w:r w:rsidR="008C275E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ED0503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vAlign w:val="center"/>
          </w:tcPr>
          <w:p w14:paraId="2DA26328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ED0503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49C2C062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ED0503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4F5B5B0C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ED0503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8C275E" w:rsidRPr="00ED0503" w14:paraId="472A6894" w14:textId="77777777" w:rsidTr="006E7D16">
        <w:trPr>
          <w:trHeight w:val="705"/>
        </w:trPr>
        <w:tc>
          <w:tcPr>
            <w:tcW w:w="2188" w:type="dxa"/>
            <w:vAlign w:val="center"/>
          </w:tcPr>
          <w:p w14:paraId="44ABD7E7" w14:textId="19FA581C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/>
                <w:sz w:val="28"/>
                <w:szCs w:val="28"/>
                <w:lang w:val="sr-Latn-RS"/>
              </w:rPr>
              <w:t>28</w:t>
            </w:r>
            <w:r w:rsidRPr="00ED0503">
              <w:rPr>
                <w:b/>
                <w:sz w:val="28"/>
                <w:szCs w:val="28"/>
                <w:lang w:val="sr-Latn-RS"/>
              </w:rPr>
              <w:t>.</w:t>
            </w:r>
            <w:r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ED0503">
              <w:rPr>
                <w:b/>
                <w:sz w:val="28"/>
                <w:szCs w:val="28"/>
                <w:lang w:val="sr-Latn-RS"/>
              </w:rPr>
              <w:t>03.</w:t>
            </w:r>
            <w:r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ED0503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vAlign w:val="center"/>
          </w:tcPr>
          <w:p w14:paraId="0F869276" w14:textId="532FB694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ED0503">
              <w:rPr>
                <w:sz w:val="28"/>
                <w:szCs w:val="28"/>
                <w:lang w:val="sr-Latn-RS"/>
              </w:rPr>
              <w:t xml:space="preserve">1. </w:t>
            </w:r>
            <w:r>
              <w:rPr>
                <w:sz w:val="28"/>
                <w:szCs w:val="28"/>
                <w:lang w:val="sr-Latn-RS"/>
              </w:rPr>
              <w:t>1</w:t>
            </w:r>
            <w:r w:rsidRPr="00ED0503">
              <w:rPr>
                <w:sz w:val="28"/>
                <w:szCs w:val="28"/>
                <w:lang w:val="sr-Latn-RS"/>
              </w:rPr>
              <w:t>.</w:t>
            </w:r>
          </w:p>
        </w:tc>
        <w:tc>
          <w:tcPr>
            <w:tcW w:w="2254" w:type="dxa"/>
            <w:vAlign w:val="center"/>
          </w:tcPr>
          <w:p w14:paraId="38AD6EAB" w14:textId="589B8053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Cs/>
                <w:sz w:val="28"/>
                <w:szCs w:val="28"/>
                <w:lang w:val="sr-Latn-RS"/>
              </w:rPr>
              <w:t>Numeracija stranica</w:t>
            </w:r>
          </w:p>
        </w:tc>
        <w:tc>
          <w:tcPr>
            <w:tcW w:w="2254" w:type="dxa"/>
            <w:vAlign w:val="center"/>
          </w:tcPr>
          <w:p w14:paraId="707B59A1" w14:textId="0C86F55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ED0503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8C275E" w:rsidRPr="00ED0503" w14:paraId="5F82092F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40FACF9B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0FB3EFA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1ABFC92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6E0561B3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8C275E" w:rsidRPr="00ED0503" w14:paraId="40DE95CA" w14:textId="77777777" w:rsidTr="006E7D16">
        <w:trPr>
          <w:trHeight w:val="696"/>
        </w:trPr>
        <w:tc>
          <w:tcPr>
            <w:tcW w:w="2188" w:type="dxa"/>
            <w:vAlign w:val="center"/>
          </w:tcPr>
          <w:p w14:paraId="1AA74557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E1BD859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D479B96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F288762" w14:textId="77777777" w:rsidR="008C275E" w:rsidRPr="00ED0503" w:rsidRDefault="008C275E" w:rsidP="008C275E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36254265" w14:textId="77777777" w:rsidR="00ED0503" w:rsidRPr="00ED0503" w:rsidRDefault="00ED0503" w:rsidP="00ED050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4E70F8A1" w14:textId="77777777" w:rsidR="00ED0503" w:rsidRPr="00ED0503" w:rsidRDefault="00ED0503" w:rsidP="00ED0503">
      <w:pPr>
        <w:rPr>
          <w:lang w:val="sr-Latn-RS"/>
        </w:rPr>
      </w:pPr>
    </w:p>
    <w:p w14:paraId="5EFF0D75" w14:textId="77777777" w:rsidR="00ED0503" w:rsidRPr="00ED0503" w:rsidRDefault="00ED0503" w:rsidP="00ED0503">
      <w:pPr>
        <w:rPr>
          <w:lang w:val="sr-Latn-RS"/>
        </w:rPr>
      </w:pPr>
    </w:p>
    <w:p w14:paraId="79B41A97" w14:textId="77777777" w:rsidR="00ED0503" w:rsidRPr="00ED0503" w:rsidRDefault="00ED0503" w:rsidP="00ED0503">
      <w:pPr>
        <w:rPr>
          <w:lang w:val="sr-Latn-RS"/>
        </w:rPr>
      </w:pPr>
    </w:p>
    <w:p w14:paraId="0D6D11F0" w14:textId="77777777" w:rsidR="00ED0503" w:rsidRPr="00ED0503" w:rsidRDefault="00ED0503" w:rsidP="00ED0503">
      <w:pPr>
        <w:rPr>
          <w:lang w:val="sr-Latn-RS"/>
        </w:rPr>
      </w:pPr>
    </w:p>
    <w:p w14:paraId="2C55DA10" w14:textId="77777777" w:rsidR="00ED0503" w:rsidRPr="00ED0503" w:rsidRDefault="00ED0503" w:rsidP="00ED0503">
      <w:pPr>
        <w:rPr>
          <w:lang w:val="sr-Latn-RS"/>
        </w:rPr>
      </w:pPr>
    </w:p>
    <w:p w14:paraId="749B624A" w14:textId="77777777" w:rsidR="00ED0503" w:rsidRPr="00ED0503" w:rsidRDefault="00ED0503" w:rsidP="00ED0503">
      <w:pPr>
        <w:rPr>
          <w:lang w:val="sr-Latn-RS"/>
        </w:rPr>
      </w:pPr>
    </w:p>
    <w:p w14:paraId="08169FDB" w14:textId="77777777" w:rsidR="00ED0503" w:rsidRPr="00ED0503" w:rsidRDefault="00ED0503" w:rsidP="00ED0503">
      <w:pPr>
        <w:rPr>
          <w:lang w:val="sr-Latn-RS"/>
        </w:rPr>
      </w:pPr>
    </w:p>
    <w:p w14:paraId="66FF487B" w14:textId="77777777" w:rsidR="00ED0503" w:rsidRPr="00ED0503" w:rsidRDefault="00ED0503" w:rsidP="00ED0503">
      <w:pPr>
        <w:rPr>
          <w:lang w:val="sr-Latn-RS"/>
        </w:rPr>
      </w:pPr>
    </w:p>
    <w:p w14:paraId="6A8C922A" w14:textId="77777777" w:rsidR="00ED0503" w:rsidRPr="00ED0503" w:rsidRDefault="00ED0503" w:rsidP="00ED0503">
      <w:pPr>
        <w:rPr>
          <w:lang w:val="sr-Latn-RS"/>
        </w:rPr>
      </w:pPr>
    </w:p>
    <w:p w14:paraId="2DD03C49" w14:textId="77777777" w:rsidR="00ED0503" w:rsidRPr="00ED0503" w:rsidRDefault="00ED0503" w:rsidP="00ED0503">
      <w:pPr>
        <w:rPr>
          <w:lang w:val="sr-Latn-RS"/>
        </w:rPr>
      </w:pPr>
    </w:p>
    <w:p w14:paraId="28A58CFF" w14:textId="77777777" w:rsidR="00ED0503" w:rsidRPr="00ED0503" w:rsidRDefault="00ED0503" w:rsidP="00ED0503">
      <w:pPr>
        <w:rPr>
          <w:lang w:val="sr-Latn-RS"/>
        </w:rPr>
      </w:pPr>
    </w:p>
    <w:p w14:paraId="721EC942" w14:textId="77777777" w:rsidR="00ED0503" w:rsidRPr="00ED0503" w:rsidRDefault="00ED0503" w:rsidP="00ED0503">
      <w:pPr>
        <w:rPr>
          <w:lang w:val="sr-Latn-RS"/>
        </w:rPr>
      </w:pPr>
    </w:p>
    <w:p w14:paraId="221BD2C7" w14:textId="77777777" w:rsidR="00ED0503" w:rsidRPr="00ED0503" w:rsidRDefault="00ED0503" w:rsidP="00ED0503">
      <w:pPr>
        <w:rPr>
          <w:lang w:val="sr-Latn-RS"/>
        </w:rPr>
      </w:pPr>
    </w:p>
    <w:p w14:paraId="2071E20E" w14:textId="77777777" w:rsidR="00ED0503" w:rsidRPr="00ED0503" w:rsidRDefault="00ED0503" w:rsidP="00ED0503">
      <w:pPr>
        <w:rPr>
          <w:lang w:val="sr-Latn-RS"/>
        </w:rPr>
      </w:pPr>
    </w:p>
    <w:p w14:paraId="4BF9EAAF" w14:textId="77777777" w:rsidR="00ED0503" w:rsidRPr="00ED0503" w:rsidRDefault="00ED0503" w:rsidP="00ED0503">
      <w:pPr>
        <w:rPr>
          <w:lang w:val="sr-Latn-RS"/>
        </w:rPr>
      </w:pPr>
    </w:p>
    <w:p w14:paraId="4DAD0CDF" w14:textId="77777777" w:rsidR="00ED0503" w:rsidRPr="00ED0503" w:rsidRDefault="00ED0503" w:rsidP="00ED050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ED0503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3054D2A" w14:textId="7D786F0C" w:rsidR="006717C0" w:rsidRDefault="00ED0503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ED0503">
            <w:rPr>
              <w:sz w:val="44"/>
              <w:szCs w:val="44"/>
              <w:lang w:val="sr-Latn-RS"/>
            </w:rPr>
            <w:fldChar w:fldCharType="begin"/>
          </w:r>
          <w:r w:rsidRPr="00ED0503">
            <w:rPr>
              <w:sz w:val="44"/>
              <w:szCs w:val="44"/>
              <w:lang w:val="sr-Latn-RS"/>
            </w:rPr>
            <w:instrText xml:space="preserve"> TOC \h \u \z </w:instrText>
          </w:r>
          <w:r w:rsidRPr="00ED0503">
            <w:rPr>
              <w:sz w:val="44"/>
              <w:szCs w:val="44"/>
              <w:lang w:val="sr-Latn-RS"/>
            </w:rPr>
            <w:fldChar w:fldCharType="separate"/>
          </w:r>
          <w:hyperlink w:anchor="_Toc34493163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Uvod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3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4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6D6E1CE5" w14:textId="05CDFE94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4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4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4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345778D3" w14:textId="79B8C57C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5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5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4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1AC30568" w14:textId="0DBFAEC3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6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6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4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46B31696" w14:textId="47AFFEA2" w:rsidR="006717C0" w:rsidRDefault="00F77D11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7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odjave korisnika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7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5F764DFC" w14:textId="05617597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8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8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589AA00D" w14:textId="01BFEE3C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9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9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3EFAF4F4" w14:textId="57A23DEB" w:rsidR="006717C0" w:rsidRDefault="00F77D11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0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kreira korisnički nalog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70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3C941380" w14:textId="2D6163DD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1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71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17BCEDB2" w14:textId="630FCED4" w:rsidR="006717C0" w:rsidRDefault="00F77D1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2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2.a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odustaje od odjave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72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45F7711F" w14:textId="329E6814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3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4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ebni zahtevi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73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40BB9997" w14:textId="0481E1B6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4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74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77FFFBD6" w14:textId="41FA17CA" w:rsidR="006717C0" w:rsidRDefault="00F77D1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5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75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8C275E">
              <w:rPr>
                <w:noProof/>
                <w:webHidden/>
              </w:rPr>
              <w:t>- 5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46054B89" w14:textId="326D339C" w:rsidR="00ED0503" w:rsidRPr="00ED0503" w:rsidRDefault="00ED0503" w:rsidP="00ED0503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ED0503">
            <w:rPr>
              <w:sz w:val="44"/>
              <w:szCs w:val="44"/>
              <w:lang w:val="sr-Latn-RS"/>
            </w:rPr>
            <w:fldChar w:fldCharType="end"/>
          </w:r>
          <w:r w:rsidRPr="00ED0503">
            <w:rPr>
              <w:sz w:val="44"/>
              <w:szCs w:val="44"/>
              <w:lang w:val="sr-Latn-RS"/>
            </w:rPr>
            <w:tab/>
          </w:r>
          <w:r w:rsidRPr="00ED0503">
            <w:rPr>
              <w:sz w:val="44"/>
              <w:szCs w:val="44"/>
              <w:lang w:val="sr-Latn-RS"/>
            </w:rPr>
            <w:tab/>
          </w:r>
        </w:p>
      </w:sdtContent>
    </w:sdt>
    <w:p w14:paraId="542F9585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087E57C" w14:textId="77777777" w:rsidR="00ED0503" w:rsidRPr="00ED0503" w:rsidRDefault="00ED0503" w:rsidP="00ED0503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ED0503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387B9B8A" w14:textId="77777777" w:rsidR="00ED0503" w:rsidRPr="00ED0503" w:rsidRDefault="00ED0503" w:rsidP="00ED0503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93163"/>
      <w:r w:rsidRPr="00ED050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790AE0A2" w14:textId="77777777" w:rsidR="00ED0503" w:rsidRPr="00ED0503" w:rsidRDefault="00ED0503" w:rsidP="00ED0503">
      <w:pPr>
        <w:rPr>
          <w:lang w:val="sr-Latn-RS"/>
        </w:rPr>
      </w:pPr>
    </w:p>
    <w:p w14:paraId="3158AF72" w14:textId="77777777" w:rsidR="00ED0503" w:rsidRPr="00ED0503" w:rsidRDefault="00ED0503" w:rsidP="00ED050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93164"/>
      <w:r w:rsidRPr="00ED050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324F8759" w14:textId="02599BD2" w:rsidR="00ED0503" w:rsidRPr="00ED0503" w:rsidRDefault="00ED0503" w:rsidP="00ED0503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ED0503">
        <w:rPr>
          <w:rFonts w:asciiTheme="minorHAnsi" w:hAnsiTheme="minorHAnsi" w:cstheme="minorHAnsi"/>
          <w:sz w:val="24"/>
          <w:szCs w:val="24"/>
          <w:lang w:val="sr-Latn-RS"/>
        </w:rPr>
        <w:t>Definisanje scenarija upotrebe odjave korisnika</w:t>
      </w:r>
      <w:r w:rsidRPr="00ED0503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3008407E" w14:textId="77777777" w:rsidR="00ED0503" w:rsidRPr="00ED0503" w:rsidRDefault="00ED0503" w:rsidP="00ED0503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79EEF79" w14:textId="77777777" w:rsidR="00ED0503" w:rsidRPr="00ED0503" w:rsidRDefault="00ED0503" w:rsidP="00ED050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93165"/>
      <w:r w:rsidRPr="00ED050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3755DCA9" w14:textId="77777777" w:rsidR="00ED0503" w:rsidRPr="00ED0503" w:rsidRDefault="00ED0503" w:rsidP="00ED0503">
      <w:pPr>
        <w:ind w:left="993"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73FF01DA" w14:textId="77777777" w:rsidR="00ED0503" w:rsidRPr="00ED0503" w:rsidRDefault="00ED0503" w:rsidP="00ED0503">
      <w:pPr>
        <w:rPr>
          <w:lang w:val="sr-Latn-RS"/>
        </w:rPr>
      </w:pPr>
    </w:p>
    <w:p w14:paraId="18F70CD2" w14:textId="77777777" w:rsidR="00ED0503" w:rsidRPr="00ED0503" w:rsidRDefault="00ED0503" w:rsidP="00ED0503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93166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58B39B3F" w14:textId="77777777" w:rsidR="00ED0503" w:rsidRPr="00ED0503" w:rsidRDefault="00ED0503" w:rsidP="00ED0503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ED050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ED0503" w:rsidRPr="00ED0503" w14:paraId="3C639D86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579A3F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ED050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24C56557" w14:textId="77777777" w:rsidR="00ED0503" w:rsidRPr="00ED0503" w:rsidRDefault="00ED0503" w:rsidP="00ED050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ED050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3CD7739" w14:textId="77777777" w:rsidR="00ED0503" w:rsidRPr="00ED0503" w:rsidRDefault="00ED0503" w:rsidP="00ED050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ED050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ED0503" w:rsidRPr="00ED0503" w14:paraId="27642D1C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549EF306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70DE02BF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101C43DD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ED0503" w:rsidRPr="00ED0503" w14:paraId="57D0D64C" w14:textId="77777777" w:rsidTr="006E7D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49234B03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6A0182A3" w14:textId="77777777" w:rsidR="00ED0503" w:rsidRPr="00ED0503" w:rsidRDefault="00ED0503" w:rsidP="00ED050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6FD8B2B" w14:textId="77777777" w:rsidR="00ED0503" w:rsidRPr="00ED0503" w:rsidRDefault="00ED0503" w:rsidP="00ED050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ED0503" w:rsidRPr="00ED0503" w14:paraId="04441658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01BA0E1C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59BBFC3F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1BC8DFF2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42F0FAD9" w14:textId="77777777" w:rsidR="00ED0503" w:rsidRDefault="00ED0503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1C9C49A" w14:textId="77777777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8C3A851" w14:textId="77777777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50C7721" w14:textId="77777777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342600D" w14:textId="3AD219C7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933C58E" w14:textId="1CAF0D3B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29B4C3B" w14:textId="036574AA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639592D" w14:textId="3ECFE744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8E7F1CC" w14:textId="3B32F52D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CF4A1BB" w14:textId="492D70A7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F4796F3" w14:textId="77777777" w:rsidR="008C275E" w:rsidRDefault="008C275E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044429B" w14:textId="14099547" w:rsidR="00ED0503" w:rsidRPr="00ED0503" w:rsidRDefault="00ED0503" w:rsidP="00ED0503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93167"/>
      <w:r w:rsidRPr="00ED050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Scenario odjave korisnika</w:t>
      </w:r>
      <w:bookmarkEnd w:id="6"/>
    </w:p>
    <w:p w14:paraId="65BC1B2F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93168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7C6BC2F8" w14:textId="2EC769D2" w:rsidR="00ED0503" w:rsidRPr="00ED0503" w:rsidRDefault="00ED0503" w:rsidP="00ED0503">
      <w:pPr>
        <w:ind w:left="993"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 xml:space="preserve">Korisnik želi da </w:t>
      </w:r>
      <w:r>
        <w:rPr>
          <w:sz w:val="24"/>
          <w:szCs w:val="24"/>
          <w:lang w:val="sr-Latn-RS"/>
        </w:rPr>
        <w:t xml:space="preserve">se </w:t>
      </w:r>
      <w:r w:rsidRPr="00ED0503">
        <w:rPr>
          <w:sz w:val="24"/>
          <w:szCs w:val="24"/>
          <w:lang w:val="sr-Latn-RS"/>
        </w:rPr>
        <w:t>odjav</w:t>
      </w:r>
      <w:r>
        <w:rPr>
          <w:sz w:val="24"/>
          <w:szCs w:val="24"/>
          <w:lang w:val="sr-Latn-RS"/>
        </w:rPr>
        <w:t>i</w:t>
      </w:r>
      <w:r w:rsidRPr="00ED0503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 svog naloga</w:t>
      </w:r>
      <w:r w:rsidRPr="00ED0503">
        <w:rPr>
          <w:sz w:val="24"/>
          <w:szCs w:val="24"/>
          <w:lang w:val="sr-Latn-RS"/>
        </w:rPr>
        <w:t>.</w:t>
      </w:r>
    </w:p>
    <w:p w14:paraId="4D23AFAF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93169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6D17B5B2" w14:textId="77777777" w:rsidR="00ED0503" w:rsidRPr="00ED0503" w:rsidRDefault="00ED0503" w:rsidP="00ED0503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93170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>Korisnik kreira korisnički nalog</w:t>
      </w:r>
      <w:bookmarkEnd w:id="9"/>
    </w:p>
    <w:p w14:paraId="41A267CC" w14:textId="18EC9D36" w:rsidR="00ED0503" w:rsidRPr="00ED0503" w:rsidRDefault="00ED0503" w:rsidP="00ED050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 xml:space="preserve">Korisnik </w:t>
      </w:r>
      <w:r w:rsidR="001D113C">
        <w:rPr>
          <w:sz w:val="24"/>
          <w:szCs w:val="24"/>
          <w:lang w:val="sr-Latn-RS"/>
        </w:rPr>
        <w:t>klikom na sliku svog profila u gornjem desnom uglu prelazi na stranicu sa informacijama o svom profilu</w:t>
      </w:r>
    </w:p>
    <w:p w14:paraId="0E74D9F3" w14:textId="79673D15" w:rsidR="00ED0503" w:rsidRPr="00ED0503" w:rsidRDefault="00ED0503" w:rsidP="00ED050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>Klikom na opciju „</w:t>
      </w:r>
      <w:r w:rsidR="001D113C">
        <w:rPr>
          <w:sz w:val="24"/>
          <w:szCs w:val="24"/>
          <w:lang w:val="sr-Latn-RS"/>
        </w:rPr>
        <w:t>Odjavi</w:t>
      </w:r>
      <w:r w:rsidRPr="00ED0503">
        <w:rPr>
          <w:sz w:val="24"/>
          <w:szCs w:val="24"/>
          <w:lang w:val="sr-Latn-RS"/>
        </w:rPr>
        <w:t xml:space="preserve"> se“ zahteva </w:t>
      </w:r>
      <w:r w:rsidR="001D113C">
        <w:rPr>
          <w:sz w:val="24"/>
          <w:szCs w:val="24"/>
          <w:lang w:val="sr-Latn-RS"/>
        </w:rPr>
        <w:t>odjavu</w:t>
      </w:r>
    </w:p>
    <w:p w14:paraId="43A7831D" w14:textId="40F07A3F" w:rsidR="001D113C" w:rsidRPr="00ED0503" w:rsidRDefault="001D113C" w:rsidP="001D113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Sistem odjavljuje korisnika i k</w:t>
      </w:r>
      <w:r w:rsidR="00ED0503" w:rsidRPr="00ED0503">
        <w:rPr>
          <w:sz w:val="24"/>
          <w:szCs w:val="24"/>
          <w:lang w:val="sr-Latn-RS"/>
        </w:rPr>
        <w:t xml:space="preserve">orisnik prelazi na </w:t>
      </w:r>
      <w:r>
        <w:rPr>
          <w:sz w:val="24"/>
          <w:szCs w:val="24"/>
          <w:lang w:val="sr-Latn-RS"/>
        </w:rPr>
        <w:t xml:space="preserve">početnu </w:t>
      </w:r>
      <w:r w:rsidR="00ED0503" w:rsidRPr="00ED0503">
        <w:rPr>
          <w:sz w:val="24"/>
          <w:szCs w:val="24"/>
          <w:lang w:val="sr-Latn-RS"/>
        </w:rPr>
        <w:t xml:space="preserve">stranicu </w:t>
      </w:r>
      <w:r>
        <w:rPr>
          <w:sz w:val="24"/>
          <w:szCs w:val="24"/>
          <w:lang w:val="sr-Latn-RS"/>
        </w:rPr>
        <w:t>sistema</w:t>
      </w:r>
      <w:r w:rsidR="00ED0503" w:rsidRPr="00ED0503">
        <w:rPr>
          <w:sz w:val="24"/>
          <w:szCs w:val="24"/>
          <w:lang w:val="sr-Latn-RS"/>
        </w:rPr>
        <w:t xml:space="preserve"> </w:t>
      </w:r>
    </w:p>
    <w:p w14:paraId="2985DC4E" w14:textId="725796D1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93171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0F615C07" w14:textId="28762F5F" w:rsidR="00ED0503" w:rsidRPr="00ED0503" w:rsidRDefault="00ED0503" w:rsidP="00ED050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1" w:name="_Toc34493172"/>
      <w:r w:rsidRPr="00ED050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1D113C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</w:t>
      </w:r>
      <w:r w:rsidRPr="00ED050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ED050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odustaje od </w:t>
      </w:r>
      <w:r w:rsidR="001D113C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odjave</w:t>
      </w:r>
      <w:bookmarkEnd w:id="11"/>
    </w:p>
    <w:p w14:paraId="0A636EB2" w14:textId="239A6BDF" w:rsidR="001D113C" w:rsidRDefault="001D113C" w:rsidP="001D113C">
      <w:pPr>
        <w:ind w:left="1440" w:hanging="360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1.</w:t>
      </w:r>
      <w:r>
        <w:rPr>
          <w:sz w:val="24"/>
          <w:szCs w:val="24"/>
          <w:lang w:val="sr-Latn-RS"/>
        </w:rPr>
        <w:tab/>
      </w:r>
      <w:r w:rsidR="00ED0503" w:rsidRPr="00ED0503">
        <w:rPr>
          <w:sz w:val="24"/>
          <w:szCs w:val="24"/>
          <w:lang w:val="sr-Latn-RS"/>
        </w:rPr>
        <w:t>Korisnik se klikom na dugme ,,Povratak na početnu“ vraća na početnu stranicu</w:t>
      </w:r>
      <w:r>
        <w:rPr>
          <w:sz w:val="24"/>
          <w:szCs w:val="24"/>
          <w:lang w:val="sr-Latn-RS"/>
        </w:rPr>
        <w:t xml:space="preserve"> svog naloga</w:t>
      </w:r>
    </w:p>
    <w:p w14:paraId="1E999287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2" w:name="_Toc34493173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  <w:bookmarkEnd w:id="12"/>
    </w:p>
    <w:p w14:paraId="04970868" w14:textId="77777777" w:rsidR="00ED0503" w:rsidRPr="00ED0503" w:rsidRDefault="00ED0503" w:rsidP="00ED0503">
      <w:pPr>
        <w:ind w:left="993"/>
        <w:jc w:val="both"/>
        <w:rPr>
          <w:lang w:val="sr-Latn-RS"/>
        </w:rPr>
      </w:pPr>
      <w:r w:rsidRPr="00ED0503">
        <w:rPr>
          <w:lang w:val="sr-Latn-RS"/>
        </w:rPr>
        <w:t>Ne postoje.</w:t>
      </w:r>
    </w:p>
    <w:p w14:paraId="312A3C93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3" w:name="_Toc34493174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3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3C628F1F" w14:textId="58215C60" w:rsidR="00ED0503" w:rsidRPr="00ED0503" w:rsidRDefault="001D113C" w:rsidP="00ED0503">
      <w:pPr>
        <w:ind w:left="993"/>
        <w:jc w:val="both"/>
        <w:rPr>
          <w:lang w:val="sr-Latn-RS"/>
        </w:rPr>
      </w:pPr>
      <w:r>
        <w:rPr>
          <w:lang w:val="sr-Latn-RS"/>
        </w:rPr>
        <w:t>Korisnik mora biti ulogovan na sistem</w:t>
      </w:r>
      <w:r w:rsidR="00ED0503" w:rsidRPr="00ED0503">
        <w:rPr>
          <w:lang w:val="sr-Latn-RS"/>
        </w:rPr>
        <w:t>.</w:t>
      </w:r>
    </w:p>
    <w:p w14:paraId="2C196930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4" w:name="_Toc34493175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ledice</w:t>
      </w:r>
      <w:bookmarkEnd w:id="14"/>
    </w:p>
    <w:p w14:paraId="65E51081" w14:textId="0AC1F62F" w:rsidR="00ED0503" w:rsidRPr="00ED0503" w:rsidRDefault="00ED0503" w:rsidP="00ED0503">
      <w:pPr>
        <w:ind w:left="993"/>
        <w:jc w:val="both"/>
        <w:rPr>
          <w:lang w:val="sr-Latn-RS"/>
        </w:rPr>
      </w:pPr>
      <w:r w:rsidRPr="00ED0503">
        <w:rPr>
          <w:lang w:val="sr-Latn-RS"/>
        </w:rPr>
        <w:t xml:space="preserve">Korisnik </w:t>
      </w:r>
      <w:r w:rsidR="001D113C">
        <w:rPr>
          <w:lang w:val="sr-Latn-RS"/>
        </w:rPr>
        <w:t>se odjavljuje sa sistema</w:t>
      </w:r>
      <w:r w:rsidRPr="00ED0503">
        <w:rPr>
          <w:lang w:val="sr-Latn-RS"/>
        </w:rPr>
        <w:t>.</w:t>
      </w:r>
    </w:p>
    <w:p w14:paraId="1FB71C4D" w14:textId="77777777" w:rsidR="00ED0503" w:rsidRPr="00ED0503" w:rsidRDefault="00ED0503" w:rsidP="00ED0503">
      <w:pPr>
        <w:rPr>
          <w:lang w:val="sr-Latn-RS"/>
        </w:rPr>
      </w:pPr>
    </w:p>
    <w:p w14:paraId="6202E787" w14:textId="2FBAC778" w:rsidR="0074363C" w:rsidRPr="00ED0503" w:rsidRDefault="0074363C" w:rsidP="00ED0503"/>
    <w:sectPr w:rsidR="0074363C" w:rsidRPr="00ED0503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8A1F8B" w14:textId="77777777" w:rsidR="00295BB7" w:rsidRDefault="00295BB7">
      <w:pPr>
        <w:spacing w:after="0" w:line="240" w:lineRule="auto"/>
      </w:pPr>
      <w:r>
        <w:separator/>
      </w:r>
    </w:p>
  </w:endnote>
  <w:endnote w:type="continuationSeparator" w:id="0">
    <w:p w14:paraId="73383EB2" w14:textId="77777777" w:rsidR="00295BB7" w:rsidRDefault="0029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2C9851FD" w14:textId="77777777" w:rsidR="001639E7" w:rsidRDefault="001639E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F558509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</w:t>
    </w:r>
    <w:r w:rsidR="00F77D11">
      <w:rPr>
        <w:rFonts w:ascii="Times New Roman" w:eastAsia="Times New Roman" w:hAnsi="Times New Roman" w:cs="Times New Roman"/>
        <w:sz w:val="24"/>
        <w:szCs w:val="2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8F8A6" w14:textId="77777777" w:rsidR="00295BB7" w:rsidRDefault="00295BB7">
      <w:pPr>
        <w:spacing w:after="0" w:line="240" w:lineRule="auto"/>
      </w:pPr>
      <w:r>
        <w:separator/>
      </w:r>
    </w:p>
  </w:footnote>
  <w:footnote w:type="continuationSeparator" w:id="0">
    <w:p w14:paraId="1EE6E657" w14:textId="77777777" w:rsidR="00295BB7" w:rsidRDefault="00295B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A557AA6" w14:textId="77777777" w:rsidR="001639E7" w:rsidRDefault="001639E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0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6"/>
  </w:num>
  <w:num w:numId="11">
    <w:abstractNumId w:val="22"/>
  </w:num>
  <w:num w:numId="12">
    <w:abstractNumId w:val="10"/>
  </w:num>
  <w:num w:numId="13">
    <w:abstractNumId w:val="27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4"/>
  </w:num>
  <w:num w:numId="20">
    <w:abstractNumId w:val="1"/>
  </w:num>
  <w:num w:numId="21">
    <w:abstractNumId w:val="4"/>
  </w:num>
  <w:num w:numId="22">
    <w:abstractNumId w:val="29"/>
  </w:num>
  <w:num w:numId="23">
    <w:abstractNumId w:val="28"/>
  </w:num>
  <w:num w:numId="24">
    <w:abstractNumId w:val="23"/>
  </w:num>
  <w:num w:numId="25">
    <w:abstractNumId w:val="2"/>
  </w:num>
  <w:num w:numId="26">
    <w:abstractNumId w:val="25"/>
  </w:num>
  <w:num w:numId="27">
    <w:abstractNumId w:val="11"/>
  </w:num>
  <w:num w:numId="28">
    <w:abstractNumId w:val="19"/>
  </w:num>
  <w:num w:numId="29">
    <w:abstractNumId w:val="18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1639E7"/>
    <w:rsid w:val="001D113C"/>
    <w:rsid w:val="00295BB7"/>
    <w:rsid w:val="002C2313"/>
    <w:rsid w:val="003415B0"/>
    <w:rsid w:val="00506155"/>
    <w:rsid w:val="00544961"/>
    <w:rsid w:val="006717C0"/>
    <w:rsid w:val="0074363C"/>
    <w:rsid w:val="00747D9B"/>
    <w:rsid w:val="00757734"/>
    <w:rsid w:val="00757C47"/>
    <w:rsid w:val="00773C9B"/>
    <w:rsid w:val="00873944"/>
    <w:rsid w:val="008C275E"/>
    <w:rsid w:val="00963643"/>
    <w:rsid w:val="00A051E7"/>
    <w:rsid w:val="00B64CD3"/>
    <w:rsid w:val="00C17466"/>
    <w:rsid w:val="00C3552C"/>
    <w:rsid w:val="00CE7F66"/>
    <w:rsid w:val="00D9383C"/>
    <w:rsid w:val="00ED0076"/>
    <w:rsid w:val="00ED0503"/>
    <w:rsid w:val="00F42193"/>
    <w:rsid w:val="00F7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ED050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5420F25-CE69-45E8-A49C-9F9CDB41F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9</cp:revision>
  <cp:lastPrinted>2020-02-23T12:26:00Z</cp:lastPrinted>
  <dcterms:created xsi:type="dcterms:W3CDTF">2020-03-02T12:26:00Z</dcterms:created>
  <dcterms:modified xsi:type="dcterms:W3CDTF">2020-03-27T23:32:00Z</dcterms:modified>
</cp:coreProperties>
</file>